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807" w:type="dxa"/>
        <w:jc w:val="center"/>
        <w:tblBorders>
          <w:bottom w:val="single" w:sz="4" w:space="0" w:color="auto"/>
        </w:tblBorders>
        <w:tblLook w:val="01E0"/>
      </w:tblPr>
      <w:tblGrid>
        <w:gridCol w:w="1765"/>
        <w:gridCol w:w="6438"/>
        <w:gridCol w:w="1604"/>
      </w:tblGrid>
      <w:tr w:rsidR="00C21309" w:rsidRPr="00E60DDB" w:rsidTr="00CC157F">
        <w:trPr>
          <w:trHeight w:val="807"/>
          <w:jc w:val="center"/>
        </w:trPr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21309" w:rsidRPr="00E60DDB" w:rsidRDefault="00C21309" w:rsidP="00CC157F">
            <w:pPr>
              <w:tabs>
                <w:tab w:val="center" w:pos="4153"/>
                <w:tab w:val="right" w:pos="8306"/>
              </w:tabs>
              <w:jc w:val="righ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21309" w:rsidRPr="00E60DDB" w:rsidRDefault="00C21309" w:rsidP="00CC157F">
            <w:pPr>
              <w:contextualSpacing/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  <w:t xml:space="preserve">ΕΛΛΗΝΙΚΟ ΜΕΣΟΓΕΙΑΚΟ ΠΑΝΕΠΙΣΤΗΜΙΟ </w:t>
            </w:r>
          </w:p>
          <w:p w:rsidR="00C21309" w:rsidRPr="00E60DDB" w:rsidRDefault="00C21309" w:rsidP="00CC157F">
            <w:pPr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  <w:t>ΣΧΟΛΗ ΕΠΙΣΤΗΜΩΝ ΥΓΕΙΑΣ</w:t>
            </w:r>
          </w:p>
          <w:p w:rsidR="00C21309" w:rsidRPr="00E60DDB" w:rsidRDefault="00C21309" w:rsidP="00CC157F">
            <w:pPr>
              <w:tabs>
                <w:tab w:val="center" w:pos="4153"/>
                <w:tab w:val="right" w:pos="8306"/>
              </w:tabs>
              <w:ind w:left="-78"/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kern w:val="28"/>
                <w:sz w:val="28"/>
                <w:szCs w:val="26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6"/>
              </w:rPr>
              <w:t>ΤΜΗΜΑ ΝΟΣΗΛΕΥΤΙΚΗΣ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C21309" w:rsidRPr="00E60DDB" w:rsidRDefault="00D448BA" w:rsidP="00CC157F">
            <w:pPr>
              <w:tabs>
                <w:tab w:val="center" w:pos="4153"/>
                <w:tab w:val="right" w:pos="8306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entury Gothic" w:hAnsi="Century Gothic"/>
                <w:noProof/>
              </w:rPr>
              <w:drawing>
                <wp:inline distT="0" distB="0" distL="0" distR="0">
                  <wp:extent cx="862330" cy="862330"/>
                  <wp:effectExtent l="1905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2330" cy="862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1309" w:rsidRPr="00E60DDB" w:rsidTr="00CC157F">
        <w:trPr>
          <w:trHeight w:val="331"/>
          <w:jc w:val="center"/>
        </w:trPr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21309" w:rsidRPr="00E60DDB" w:rsidRDefault="00C21309" w:rsidP="00CC157F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sz w:val="18"/>
                <w:szCs w:val="18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21309" w:rsidRPr="00E60DDB" w:rsidRDefault="00C21309" w:rsidP="00CC157F">
            <w:pPr>
              <w:tabs>
                <w:tab w:val="center" w:pos="4153"/>
                <w:tab w:val="right" w:pos="8306"/>
              </w:tabs>
              <w:ind w:left="-239" w:firstLine="3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 xml:space="preserve">Ηράκλειο Κρήτης, E-mail: secretariat-nurs@hmu.gr      </w:t>
            </w:r>
            <w:r w:rsidR="005172A6">
              <w:rPr>
                <w:rFonts w:ascii="Calibri" w:hAnsi="Calibri" w:cs="Calibri"/>
                <w:color w:val="333399"/>
                <w:sz w:val="18"/>
                <w:szCs w:val="18"/>
              </w:rPr>
              <w:t>Τηλέφωνα: +</w:t>
            </w: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30 2810 379-538</w:t>
            </w:r>
          </w:p>
          <w:p w:rsidR="00C21309" w:rsidRPr="00E60DDB" w:rsidRDefault="00C21309" w:rsidP="00CC157F">
            <w:pPr>
              <w:tabs>
                <w:tab w:val="center" w:pos="4153"/>
                <w:tab w:val="right" w:pos="8306"/>
              </w:tabs>
              <w:ind w:left="-239" w:firstLine="34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 xml:space="preserve">Website: </w:t>
            </w:r>
            <w:hyperlink r:id="rId7" w:history="1">
              <w:r w:rsidR="005172A6" w:rsidRPr="005172A6">
                <w:rPr>
                  <w:rStyle w:val="-"/>
                  <w:rFonts w:ascii="Calibri" w:hAnsi="Calibri" w:cs="Calibri"/>
                  <w:sz w:val="18"/>
                  <w:szCs w:val="18"/>
                  <w:lang w:val="en-US"/>
                </w:rPr>
                <w:t>https://nurs.hmu.gr/</w:t>
              </w:r>
            </w:hyperlink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21309" w:rsidRPr="00E60DDB" w:rsidRDefault="00C21309" w:rsidP="00CC157F">
            <w:pPr>
              <w:tabs>
                <w:tab w:val="center" w:pos="4153"/>
                <w:tab w:val="right" w:pos="8306"/>
              </w:tabs>
              <w:ind w:left="-415" w:firstLine="134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</w:p>
          <w:p w:rsidR="00C21309" w:rsidRPr="00E60DDB" w:rsidRDefault="00C21309" w:rsidP="00CC157F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lang w:val="en-US"/>
              </w:rPr>
            </w:pPr>
          </w:p>
        </w:tc>
      </w:tr>
    </w:tbl>
    <w:p w:rsidR="00C21309" w:rsidRDefault="00C21309" w:rsidP="00C21309">
      <w:pPr>
        <w:spacing w:line="400" w:lineRule="exact"/>
        <w:rPr>
          <w:rFonts w:ascii="Times New Roman" w:hAnsi="Times New Roman"/>
          <w:b/>
        </w:rPr>
      </w:pPr>
      <w:r w:rsidRPr="005172A6">
        <w:rPr>
          <w:rFonts w:ascii="Times New Roman" w:hAnsi="Times New Roman"/>
          <w:b/>
          <w:lang w:val="en-US"/>
        </w:rPr>
        <w:t xml:space="preserve">   </w:t>
      </w:r>
      <w:r>
        <w:rPr>
          <w:rFonts w:ascii="Times New Roman" w:hAnsi="Times New Roman"/>
          <w:bCs/>
        </w:rPr>
        <w:t xml:space="preserve">Ηράκλειο </w:t>
      </w:r>
      <w:r>
        <w:rPr>
          <w:rFonts w:ascii="Times New Roman" w:hAnsi="Times New Roman"/>
          <w:b/>
        </w:rPr>
        <w:t xml:space="preserve">                                                                               </w:t>
      </w:r>
    </w:p>
    <w:p w:rsidR="00C21309" w:rsidRPr="00560CF4" w:rsidRDefault="00C21309" w:rsidP="00C21309">
      <w:pPr>
        <w:spacing w:line="400" w:lineRule="exac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                                                                                 </w:t>
      </w:r>
      <w:r w:rsidRPr="00810E39">
        <w:rPr>
          <w:rFonts w:ascii="Times New Roman" w:hAnsi="Times New Roman"/>
          <w:b/>
        </w:rPr>
        <w:t xml:space="preserve"> </w:t>
      </w:r>
      <w:r w:rsidRPr="00D40B98">
        <w:rPr>
          <w:rFonts w:ascii="Times New Roman" w:hAnsi="Times New Roman"/>
          <w:b/>
        </w:rPr>
        <w:t xml:space="preserve">ΠΡΟΣ </w:t>
      </w:r>
    </w:p>
    <w:p w:rsidR="00C21309" w:rsidRDefault="00C21309" w:rsidP="00C21309">
      <w:pPr>
        <w:spacing w:line="400" w:lineRule="exact"/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Τη </w:t>
      </w:r>
      <w:r w:rsidRPr="00D40B98">
        <w:rPr>
          <w:rFonts w:ascii="Times New Roman" w:hAnsi="Times New Roman"/>
          <w:b/>
        </w:rPr>
        <w:t xml:space="preserve">Συνέλευση Τμήματος </w:t>
      </w:r>
      <w:r>
        <w:rPr>
          <w:rFonts w:ascii="Times New Roman" w:hAnsi="Times New Roman"/>
          <w:b/>
        </w:rPr>
        <w:t>Νοσηλευτικής</w:t>
      </w:r>
    </w:p>
    <w:p w:rsidR="00C21309" w:rsidRPr="00810E39" w:rsidRDefault="00C21309" w:rsidP="00C21309">
      <w:pPr>
        <w:spacing w:line="400" w:lineRule="exact"/>
        <w:jc w:val="right"/>
        <w:rPr>
          <w:rFonts w:ascii="Times New Roman" w:hAnsi="Times New Roman"/>
        </w:rPr>
      </w:pPr>
      <w:r>
        <w:rPr>
          <w:rFonts w:ascii="Times New Roman" w:hAnsi="Times New Roman"/>
          <w:b/>
        </w:rPr>
        <w:t>ΕΛΜΕΠΑ</w:t>
      </w:r>
    </w:p>
    <w:p w:rsidR="00FD2434" w:rsidRPr="00C21309" w:rsidRDefault="00FD2434" w:rsidP="00EE3E38">
      <w:pPr>
        <w:spacing w:line="400" w:lineRule="exact"/>
        <w:rPr>
          <w:rFonts w:ascii="Times New Roman" w:hAnsi="Times New Roman"/>
          <w:lang w:val="en-US"/>
        </w:rPr>
      </w:pPr>
    </w:p>
    <w:tbl>
      <w:tblPr>
        <w:tblW w:w="9180" w:type="dxa"/>
        <w:tblInd w:w="108" w:type="dxa"/>
        <w:tblLook w:val="04A0"/>
      </w:tblPr>
      <w:tblGrid>
        <w:gridCol w:w="1101"/>
        <w:gridCol w:w="8079"/>
      </w:tblGrid>
      <w:tr w:rsidR="00EE3E38" w:rsidRPr="00D40B98" w:rsidTr="00D40B98">
        <w:tc>
          <w:tcPr>
            <w:tcW w:w="1101" w:type="dxa"/>
            <w:shd w:val="clear" w:color="auto" w:fill="auto"/>
          </w:tcPr>
          <w:p w:rsidR="00EE3E38" w:rsidRPr="00D40B98" w:rsidRDefault="00EE3E38" w:rsidP="0062659F">
            <w:pPr>
              <w:spacing w:before="60" w:after="60" w:line="400" w:lineRule="exact"/>
              <w:rPr>
                <w:rFonts w:ascii="Times New Roman" w:hAnsi="Times New Roman"/>
                <w:b/>
              </w:rPr>
            </w:pPr>
            <w:r w:rsidRPr="00D40B98">
              <w:rPr>
                <w:rFonts w:ascii="Times New Roman" w:hAnsi="Times New Roman"/>
                <w:b/>
              </w:rPr>
              <w:t>ΘΕΜΑ:</w:t>
            </w:r>
          </w:p>
        </w:tc>
        <w:tc>
          <w:tcPr>
            <w:tcW w:w="8079" w:type="dxa"/>
            <w:shd w:val="clear" w:color="auto" w:fill="auto"/>
          </w:tcPr>
          <w:p w:rsidR="00EE3E38" w:rsidRPr="00D40B98" w:rsidRDefault="0029605D" w:rsidP="00FD0F50">
            <w:pPr>
              <w:spacing w:before="60" w:after="60"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Εξειδίκευση </w:t>
            </w:r>
            <w:r w:rsidR="00FD0F50">
              <w:rPr>
                <w:rFonts w:ascii="Times New Roman" w:hAnsi="Times New Roman"/>
                <w:b/>
              </w:rPr>
              <w:t>τίτλου</w:t>
            </w:r>
            <w:r w:rsidR="008F5CBF">
              <w:rPr>
                <w:rFonts w:ascii="Times New Roman" w:hAnsi="Times New Roman"/>
                <w:b/>
              </w:rPr>
              <w:t xml:space="preserve"> </w:t>
            </w:r>
            <w:r w:rsidR="00D81917">
              <w:rPr>
                <w:rFonts w:ascii="Times New Roman" w:hAnsi="Times New Roman"/>
                <w:b/>
              </w:rPr>
              <w:t xml:space="preserve">Διδακτορικής Διατριβής </w:t>
            </w:r>
            <w:r w:rsidR="00176EE5">
              <w:rPr>
                <w:rFonts w:ascii="Times New Roman" w:hAnsi="Times New Roman"/>
                <w:b/>
              </w:rPr>
              <w:t xml:space="preserve"> </w:t>
            </w:r>
          </w:p>
        </w:tc>
      </w:tr>
      <w:tr w:rsidR="008F5CBF" w:rsidRPr="00D40B98" w:rsidTr="00D40B98">
        <w:tc>
          <w:tcPr>
            <w:tcW w:w="1101" w:type="dxa"/>
            <w:shd w:val="clear" w:color="auto" w:fill="auto"/>
          </w:tcPr>
          <w:p w:rsidR="008F5CBF" w:rsidRPr="00D40B98" w:rsidRDefault="008F5CBF" w:rsidP="0062659F">
            <w:pPr>
              <w:spacing w:before="60" w:after="60"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Συν.: </w:t>
            </w:r>
          </w:p>
        </w:tc>
        <w:tc>
          <w:tcPr>
            <w:tcW w:w="8079" w:type="dxa"/>
            <w:shd w:val="clear" w:color="auto" w:fill="auto"/>
          </w:tcPr>
          <w:p w:rsidR="008F5CBF" w:rsidRDefault="0062659F" w:rsidP="0062659F">
            <w:pPr>
              <w:spacing w:before="60" w:after="60"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Έκθεση προόδου (τελευταία)</w:t>
            </w:r>
            <w:r w:rsidR="008F5CBF">
              <w:rPr>
                <w:rFonts w:ascii="Times New Roman" w:hAnsi="Times New Roman"/>
                <w:b/>
              </w:rPr>
              <w:t xml:space="preserve"> </w:t>
            </w:r>
          </w:p>
        </w:tc>
      </w:tr>
    </w:tbl>
    <w:p w:rsidR="0062659F" w:rsidRDefault="0062659F" w:rsidP="00EA523A">
      <w:pPr>
        <w:spacing w:line="480" w:lineRule="auto"/>
        <w:jc w:val="both"/>
        <w:rPr>
          <w:rFonts w:ascii="Times New Roman" w:hAnsi="Times New Roman"/>
        </w:rPr>
      </w:pPr>
    </w:p>
    <w:p w:rsidR="00EA523A" w:rsidRDefault="00176EE5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Παρακαλ</w:t>
      </w:r>
      <w:r w:rsidR="009F6D51">
        <w:rPr>
          <w:rFonts w:ascii="Times New Roman" w:hAnsi="Times New Roman"/>
        </w:rPr>
        <w:t xml:space="preserve">ούμε </w:t>
      </w:r>
      <w:r w:rsidR="00061FA9">
        <w:rPr>
          <w:rFonts w:ascii="Times New Roman" w:hAnsi="Times New Roman"/>
        </w:rPr>
        <w:t xml:space="preserve">όπως </w:t>
      </w:r>
      <w:r w:rsidR="009F6D51">
        <w:rPr>
          <w:rFonts w:ascii="Times New Roman" w:hAnsi="Times New Roman"/>
        </w:rPr>
        <w:t>εγκρίνετε τη</w:t>
      </w:r>
      <w:r w:rsidR="008F5CBF">
        <w:rPr>
          <w:rFonts w:ascii="Times New Roman" w:hAnsi="Times New Roman"/>
        </w:rPr>
        <w:t>ν</w:t>
      </w:r>
      <w:r w:rsidR="009F6D51">
        <w:rPr>
          <w:rFonts w:ascii="Times New Roman" w:hAnsi="Times New Roman"/>
        </w:rPr>
        <w:t xml:space="preserve"> </w:t>
      </w:r>
      <w:r w:rsidR="0062659F">
        <w:rPr>
          <w:rFonts w:ascii="Times New Roman" w:hAnsi="Times New Roman"/>
        </w:rPr>
        <w:t xml:space="preserve">εξειδίκευση του </w:t>
      </w:r>
      <w:r w:rsidR="00FD0F50">
        <w:rPr>
          <w:rFonts w:ascii="Times New Roman" w:hAnsi="Times New Roman"/>
        </w:rPr>
        <w:t>τίτλου</w:t>
      </w:r>
      <w:r w:rsidR="009F6D51">
        <w:rPr>
          <w:rFonts w:ascii="Times New Roman" w:hAnsi="Times New Roman"/>
        </w:rPr>
        <w:t xml:space="preserve"> της Διδακτορικής Διατριβής του/της </w:t>
      </w:r>
      <w:r w:rsidR="00D55151">
        <w:rPr>
          <w:rFonts w:ascii="Times New Roman" w:hAnsi="Times New Roman"/>
        </w:rPr>
        <w:t>υποψήφιου/</w:t>
      </w:r>
      <w:r w:rsidR="00F32DBC" w:rsidRPr="00EE3E38">
        <w:rPr>
          <w:rFonts w:ascii="Times New Roman" w:hAnsi="Times New Roman"/>
        </w:rPr>
        <w:t xml:space="preserve">ας </w:t>
      </w:r>
      <w:r w:rsidR="00DD48A0">
        <w:rPr>
          <w:rFonts w:ascii="Times New Roman" w:hAnsi="Times New Roman"/>
        </w:rPr>
        <w:t>διδάκτορα ….</w:t>
      </w:r>
      <w:r w:rsidR="00EA523A">
        <w:rPr>
          <w:rFonts w:ascii="Times New Roman" w:hAnsi="Times New Roman"/>
        </w:rPr>
        <w:t>…………</w:t>
      </w:r>
      <w:r w:rsidR="008F5CBF">
        <w:rPr>
          <w:rFonts w:ascii="Times New Roman" w:hAnsi="Times New Roman"/>
        </w:rPr>
        <w:t>…………………...</w:t>
      </w:r>
      <w:r w:rsidR="0062659F">
        <w:rPr>
          <w:rFonts w:ascii="Times New Roman" w:hAnsi="Times New Roman"/>
        </w:rPr>
        <w:t>…………………..</w:t>
      </w:r>
      <w:r w:rsidR="00061FA9">
        <w:rPr>
          <w:rFonts w:ascii="Times New Roman" w:hAnsi="Times New Roman"/>
        </w:rPr>
        <w:t xml:space="preserve"> </w:t>
      </w:r>
      <w:r w:rsidR="009F6D51">
        <w:rPr>
          <w:rFonts w:ascii="Times New Roman" w:hAnsi="Times New Roman"/>
        </w:rPr>
        <w:t xml:space="preserve">ως εξής: αντί του τίτλου: </w:t>
      </w:r>
      <w:r w:rsidR="0062659F">
        <w:rPr>
          <w:rFonts w:ascii="Times New Roman" w:hAnsi="Times New Roman"/>
        </w:rPr>
        <w:t>………..</w:t>
      </w:r>
      <w:r w:rsidR="00061FA9">
        <w:rPr>
          <w:rFonts w:ascii="Times New Roman" w:hAnsi="Times New Roman"/>
        </w:rPr>
        <w:t>………</w:t>
      </w:r>
      <w:r w:rsidR="00EA523A">
        <w:rPr>
          <w:rFonts w:ascii="Times New Roman" w:hAnsi="Times New Roman"/>
        </w:rPr>
        <w:t>……………</w:t>
      </w:r>
      <w:r w:rsidR="009F6D51">
        <w:rPr>
          <w:rFonts w:ascii="Times New Roman" w:hAnsi="Times New Roman"/>
        </w:rPr>
        <w:t>……………..</w:t>
      </w:r>
      <w:r w:rsidR="00EA523A">
        <w:rPr>
          <w:rFonts w:ascii="Times New Roman" w:hAnsi="Times New Roman"/>
        </w:rPr>
        <w:t>……………………………………</w:t>
      </w:r>
    </w:p>
    <w:p w:rsid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...…………………………………………………………………………………………………</w:t>
      </w:r>
    </w:p>
    <w:p w:rsidR="00EA523A" w:rsidRP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...…………………………………………………………………………………………</w:t>
      </w:r>
    </w:p>
    <w:p w:rsidR="00DD48A0" w:rsidRDefault="009F6D51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Σε (</w:t>
      </w:r>
      <w:r w:rsidR="0062659F">
        <w:rPr>
          <w:rFonts w:ascii="Times New Roman" w:hAnsi="Times New Roman"/>
        </w:rPr>
        <w:t>εξειδίκευση τίτλου)</w:t>
      </w:r>
      <w:r>
        <w:rPr>
          <w:rFonts w:ascii="Times New Roman" w:hAnsi="Times New Roman"/>
        </w:rPr>
        <w:t>:</w:t>
      </w:r>
    </w:p>
    <w:p w:rsidR="00D55151" w:rsidRDefault="00DD48A0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..</w:t>
      </w:r>
      <w:r w:rsidR="00D55151">
        <w:rPr>
          <w:rFonts w:ascii="Times New Roman" w:hAnsi="Times New Roman"/>
        </w:rPr>
        <w:t>…………………………………………………………………………………...………..</w:t>
      </w:r>
    </w:p>
    <w:p w:rsidR="00B44334" w:rsidRDefault="00B44334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..</w:t>
      </w:r>
    </w:p>
    <w:p w:rsidR="00B44334" w:rsidRDefault="00B44334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..….</w:t>
      </w:r>
      <w:r w:rsidR="00AB1E52" w:rsidRPr="00EE3E38">
        <w:rPr>
          <w:rFonts w:ascii="Times New Roman" w:hAnsi="Times New Roman"/>
        </w:rPr>
        <w:t xml:space="preserve"> </w:t>
      </w:r>
    </w:p>
    <w:p w:rsidR="0062659F" w:rsidRPr="00061FA9" w:rsidRDefault="0062659F" w:rsidP="0062659F">
      <w:pPr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Πρόκειται για εξειδίκευση του αρχικού </w:t>
      </w:r>
      <w:r w:rsidR="00FD0F50">
        <w:rPr>
          <w:rFonts w:ascii="Times New Roman" w:hAnsi="Times New Roman"/>
        </w:rPr>
        <w:t>τίτλου</w:t>
      </w:r>
      <w:r>
        <w:rPr>
          <w:rFonts w:ascii="Times New Roman" w:hAnsi="Times New Roman"/>
        </w:rPr>
        <w:t xml:space="preserve"> και δεν προκύπτει αλλαγή </w:t>
      </w:r>
      <w:r w:rsidR="00FD0F50">
        <w:rPr>
          <w:rFonts w:ascii="Times New Roman" w:hAnsi="Times New Roman"/>
        </w:rPr>
        <w:t>τίτλου και ερευνητικού πρωτοκόλλου</w:t>
      </w:r>
      <w:r>
        <w:rPr>
          <w:rFonts w:ascii="Times New Roman" w:hAnsi="Times New Roman"/>
        </w:rPr>
        <w:t>.</w:t>
      </w:r>
    </w:p>
    <w:p w:rsidR="00F32DBC" w:rsidRPr="00EE3E38" w:rsidRDefault="00F32DBC" w:rsidP="0062659F">
      <w:pPr>
        <w:spacing w:before="120" w:line="400" w:lineRule="exact"/>
        <w:jc w:val="center"/>
        <w:rPr>
          <w:rFonts w:ascii="Times New Roman" w:hAnsi="Times New Roman"/>
          <w:lang w:val="pt-BR"/>
        </w:rPr>
      </w:pPr>
      <w:r w:rsidRPr="00EE3E38">
        <w:rPr>
          <w:rFonts w:ascii="Times New Roman" w:hAnsi="Times New Roman"/>
        </w:rPr>
        <w:t>Με</w:t>
      </w:r>
      <w:r w:rsidRPr="00EE3E38">
        <w:rPr>
          <w:rFonts w:ascii="Times New Roman" w:hAnsi="Times New Roman"/>
          <w:lang w:val="pt-BR"/>
        </w:rPr>
        <w:t xml:space="preserve"> </w:t>
      </w:r>
      <w:r w:rsidR="00C21309">
        <w:rPr>
          <w:rFonts w:ascii="Times New Roman" w:hAnsi="Times New Roman"/>
        </w:rPr>
        <w:t>εκτίμηση</w:t>
      </w:r>
      <w:r w:rsidR="00B968A5">
        <w:rPr>
          <w:rFonts w:ascii="Times New Roman" w:hAnsi="Times New Roman"/>
        </w:rPr>
        <w:t>,</w:t>
      </w:r>
    </w:p>
    <w:p w:rsidR="00F32DBC" w:rsidRPr="0062659F" w:rsidRDefault="007D5456" w:rsidP="00EE3E38">
      <w:pPr>
        <w:spacing w:line="400" w:lineRule="exact"/>
        <w:jc w:val="center"/>
        <w:rPr>
          <w:rFonts w:ascii="Times New Roman" w:hAnsi="Times New Roman"/>
        </w:rPr>
      </w:pPr>
      <w:r w:rsidRPr="00EE3E38">
        <w:rPr>
          <w:rFonts w:ascii="Times New Roman" w:hAnsi="Times New Roman"/>
          <w:lang w:val="pt-BR"/>
        </w:rPr>
        <w:t xml:space="preserve">H </w:t>
      </w:r>
      <w:r w:rsidRPr="00EE3E38">
        <w:rPr>
          <w:rFonts w:ascii="Times New Roman" w:hAnsi="Times New Roman"/>
        </w:rPr>
        <w:t>Τριμελής Συμβουλευτική Επιτροπή</w:t>
      </w:r>
    </w:p>
    <w:p w:rsidR="002C6F20" w:rsidRPr="0062659F" w:rsidRDefault="002C6F20" w:rsidP="00EE3E38">
      <w:pPr>
        <w:spacing w:line="400" w:lineRule="exact"/>
        <w:jc w:val="center"/>
        <w:rPr>
          <w:rFonts w:ascii="Times New Roman" w:hAnsi="Times New Roman"/>
        </w:rPr>
      </w:pPr>
    </w:p>
    <w:tbl>
      <w:tblPr>
        <w:tblW w:w="9572" w:type="dxa"/>
        <w:tblLook w:val="04A0"/>
      </w:tblPr>
      <w:tblGrid>
        <w:gridCol w:w="3116"/>
        <w:gridCol w:w="3085"/>
        <w:gridCol w:w="286"/>
        <w:gridCol w:w="2799"/>
        <w:gridCol w:w="286"/>
      </w:tblGrid>
      <w:tr w:rsidR="002C6F20" w:rsidRPr="00D40B98" w:rsidTr="0062659F">
        <w:trPr>
          <w:gridAfter w:val="1"/>
          <w:wAfter w:w="286" w:type="dxa"/>
        </w:trPr>
        <w:tc>
          <w:tcPr>
            <w:tcW w:w="3116" w:type="dxa"/>
            <w:shd w:val="clear" w:color="auto" w:fill="auto"/>
          </w:tcPr>
          <w:p w:rsidR="002C6F20" w:rsidRPr="00D40B98" w:rsidRDefault="002C6F20" w:rsidP="002C6F20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1)…….………………………</w:t>
            </w:r>
          </w:p>
        </w:tc>
        <w:tc>
          <w:tcPr>
            <w:tcW w:w="3085" w:type="dxa"/>
            <w:shd w:val="clear" w:color="auto" w:fill="auto"/>
          </w:tcPr>
          <w:p w:rsidR="002C6F20" w:rsidRPr="00D40B98" w:rsidRDefault="002C6F20" w:rsidP="002C6F20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2)………….………..………</w:t>
            </w:r>
          </w:p>
        </w:tc>
        <w:tc>
          <w:tcPr>
            <w:tcW w:w="3085" w:type="dxa"/>
            <w:gridSpan w:val="2"/>
            <w:shd w:val="clear" w:color="auto" w:fill="auto"/>
          </w:tcPr>
          <w:p w:rsidR="002C6F20" w:rsidRPr="00D40B98" w:rsidRDefault="002C6F20" w:rsidP="002C6F20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3)………….……………..…</w:t>
            </w:r>
          </w:p>
        </w:tc>
      </w:tr>
      <w:tr w:rsidR="008F5CBF" w:rsidRPr="00D40B98" w:rsidTr="0062659F">
        <w:tc>
          <w:tcPr>
            <w:tcW w:w="3116" w:type="dxa"/>
            <w:shd w:val="clear" w:color="auto" w:fill="auto"/>
          </w:tcPr>
          <w:p w:rsidR="008F5CBF" w:rsidRPr="00D40B98" w:rsidRDefault="008F5CBF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</w:p>
        </w:tc>
        <w:tc>
          <w:tcPr>
            <w:tcW w:w="3371" w:type="dxa"/>
            <w:gridSpan w:val="2"/>
            <w:shd w:val="clear" w:color="auto" w:fill="auto"/>
          </w:tcPr>
          <w:p w:rsidR="008F5CBF" w:rsidRDefault="008F5CBF" w:rsidP="008F5CBF">
            <w:pPr>
              <w:spacing w:before="360"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Ο/Η Υποψήφιος/-α Διδάκτορας</w:t>
            </w:r>
          </w:p>
          <w:p w:rsidR="008F5CBF" w:rsidRPr="00D40B98" w:rsidRDefault="008F5CBF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…………………………………</w:t>
            </w:r>
          </w:p>
        </w:tc>
        <w:tc>
          <w:tcPr>
            <w:tcW w:w="3085" w:type="dxa"/>
            <w:gridSpan w:val="2"/>
            <w:shd w:val="clear" w:color="auto" w:fill="auto"/>
          </w:tcPr>
          <w:p w:rsidR="008F5CBF" w:rsidRPr="00D40B98" w:rsidRDefault="008F5CBF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</w:p>
        </w:tc>
      </w:tr>
    </w:tbl>
    <w:p w:rsidR="008F5CBF" w:rsidRPr="00EE3E38" w:rsidRDefault="007D5456" w:rsidP="00EE3E38">
      <w:pPr>
        <w:spacing w:line="400" w:lineRule="exact"/>
        <w:jc w:val="both"/>
        <w:rPr>
          <w:rFonts w:ascii="Times New Roman" w:hAnsi="Times New Roman"/>
        </w:rPr>
      </w:pP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</w:p>
    <w:p w:rsidR="006B069B" w:rsidRPr="00EE3E38" w:rsidRDefault="006B069B" w:rsidP="00EE3E38">
      <w:pPr>
        <w:spacing w:line="400" w:lineRule="exact"/>
        <w:jc w:val="both"/>
        <w:rPr>
          <w:rFonts w:ascii="Times New Roman" w:hAnsi="Times New Roman"/>
        </w:rPr>
      </w:pPr>
    </w:p>
    <w:sectPr w:rsidR="006B069B" w:rsidRPr="00EE3E38" w:rsidSect="00B968A5">
      <w:pgSz w:w="11906" w:h="16838"/>
      <w:pgMar w:top="284" w:right="1418" w:bottom="142" w:left="1418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074C1"/>
    <w:multiLevelType w:val="hybridMultilevel"/>
    <w:tmpl w:val="C854E1D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8032FD"/>
    <w:multiLevelType w:val="hybridMultilevel"/>
    <w:tmpl w:val="B642706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99F2003"/>
    <w:multiLevelType w:val="hybridMultilevel"/>
    <w:tmpl w:val="E8FA469C"/>
    <w:lvl w:ilvl="0" w:tplc="75FE25B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C756C4A"/>
    <w:multiLevelType w:val="hybridMultilevel"/>
    <w:tmpl w:val="4F864D64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embedSystemFonts/>
  <w:stylePaneFormatFilter w:val="3F0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</w:compat>
  <w:docVars>
    <w:docVar w:name="__Grammarly_42____i" w:val="H4sIAAAAAAAEAKtWckksSQxILCpxzi/NK1GyMqwFAAEhoTITAAAA"/>
    <w:docVar w:name="__Grammarly_42___1" w:val="H4sIAAAAAAAEAKtWcslP9kxRslIyNDYyMrU0MTQwMTA1tDA3sTRT0lEKTi0uzszPAykwrAUA2Ry8uywAAAA="/>
  </w:docVars>
  <w:rsids>
    <w:rsidRoot w:val="001B10EA"/>
    <w:rsid w:val="00054FB5"/>
    <w:rsid w:val="00061FA9"/>
    <w:rsid w:val="00072774"/>
    <w:rsid w:val="000D5E78"/>
    <w:rsid w:val="00113717"/>
    <w:rsid w:val="00114DE2"/>
    <w:rsid w:val="001414B4"/>
    <w:rsid w:val="00176EE5"/>
    <w:rsid w:val="001B10EA"/>
    <w:rsid w:val="0029605D"/>
    <w:rsid w:val="002C6F20"/>
    <w:rsid w:val="003000D9"/>
    <w:rsid w:val="00386F1C"/>
    <w:rsid w:val="003900DD"/>
    <w:rsid w:val="00393EDE"/>
    <w:rsid w:val="003D7228"/>
    <w:rsid w:val="004F6CF0"/>
    <w:rsid w:val="005172A6"/>
    <w:rsid w:val="00560CF4"/>
    <w:rsid w:val="00580FEF"/>
    <w:rsid w:val="005A1827"/>
    <w:rsid w:val="00624837"/>
    <w:rsid w:val="0062659F"/>
    <w:rsid w:val="00651BF4"/>
    <w:rsid w:val="00695D71"/>
    <w:rsid w:val="006A5FC6"/>
    <w:rsid w:val="006B069B"/>
    <w:rsid w:val="006C457C"/>
    <w:rsid w:val="007C7497"/>
    <w:rsid w:val="007D5456"/>
    <w:rsid w:val="008F5CBF"/>
    <w:rsid w:val="009126D8"/>
    <w:rsid w:val="0096424B"/>
    <w:rsid w:val="009F6D51"/>
    <w:rsid w:val="00A01592"/>
    <w:rsid w:val="00A120A6"/>
    <w:rsid w:val="00A91FE5"/>
    <w:rsid w:val="00AB1E52"/>
    <w:rsid w:val="00AC615E"/>
    <w:rsid w:val="00B2208D"/>
    <w:rsid w:val="00B27DC6"/>
    <w:rsid w:val="00B44334"/>
    <w:rsid w:val="00B968A5"/>
    <w:rsid w:val="00C21309"/>
    <w:rsid w:val="00CB7E0F"/>
    <w:rsid w:val="00CC157F"/>
    <w:rsid w:val="00CD77FF"/>
    <w:rsid w:val="00CF24C4"/>
    <w:rsid w:val="00D16731"/>
    <w:rsid w:val="00D40B98"/>
    <w:rsid w:val="00D448BA"/>
    <w:rsid w:val="00D55151"/>
    <w:rsid w:val="00D81917"/>
    <w:rsid w:val="00DA1320"/>
    <w:rsid w:val="00DD48A0"/>
    <w:rsid w:val="00EA523A"/>
    <w:rsid w:val="00EE3E38"/>
    <w:rsid w:val="00EE52BF"/>
    <w:rsid w:val="00F30CD5"/>
    <w:rsid w:val="00F32DBC"/>
    <w:rsid w:val="00F56B19"/>
    <w:rsid w:val="00F70458"/>
    <w:rsid w:val="00F96FCD"/>
    <w:rsid w:val="00FD0F50"/>
    <w:rsid w:val="00FD24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Char"/>
    <w:uiPriority w:val="99"/>
    <w:rsid w:val="00072774"/>
    <w:pPr>
      <w:tabs>
        <w:tab w:val="center" w:pos="4153"/>
        <w:tab w:val="right" w:pos="8306"/>
      </w:tabs>
      <w:overflowPunct/>
      <w:autoSpaceDE/>
      <w:autoSpaceDN/>
      <w:adjustRightInd/>
      <w:textAlignment w:val="auto"/>
    </w:pPr>
    <w:rPr>
      <w:rFonts w:ascii="Times New Roman" w:hAnsi="Times New Roman"/>
      <w:szCs w:val="24"/>
      <w:lang/>
    </w:rPr>
  </w:style>
  <w:style w:type="character" w:customStyle="1" w:styleId="Char">
    <w:name w:val="Κεφαλίδα Char"/>
    <w:link w:val="a3"/>
    <w:uiPriority w:val="99"/>
    <w:rsid w:val="00072774"/>
    <w:rPr>
      <w:sz w:val="24"/>
      <w:szCs w:val="24"/>
    </w:rPr>
  </w:style>
  <w:style w:type="table" w:styleId="a4">
    <w:name w:val="Table Grid"/>
    <w:basedOn w:val="a1"/>
    <w:uiPriority w:val="59"/>
    <w:rsid w:val="00EE3E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uiPriority w:val="99"/>
    <w:unhideWhenUsed/>
    <w:rsid w:val="008F5CBF"/>
    <w:rPr>
      <w:b/>
      <w:bCs/>
      <w:caps w:val="0"/>
      <w:strike w:val="0"/>
      <w:dstrike w:val="0"/>
      <w:color w:val="47657F"/>
      <w:u w:val="none"/>
      <w:effect w:val="none"/>
    </w:rPr>
  </w:style>
  <w:style w:type="paragraph" w:styleId="a5">
    <w:name w:val="Balloon Text"/>
    <w:basedOn w:val="a"/>
    <w:link w:val="Char0"/>
    <w:uiPriority w:val="99"/>
    <w:semiHidden/>
    <w:unhideWhenUsed/>
    <w:rsid w:val="005172A6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5172A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urs.hmu.g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7B84F4-6702-4437-BF13-C8E566470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37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Πάτρα,</vt:lpstr>
      <vt:lpstr>Πάτρα,</vt:lpstr>
    </vt:vector>
  </TitlesOfParts>
  <Company>SOS</Company>
  <LinksUpToDate>false</LinksUpToDate>
  <CharactersWithSpaces>12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άτρα,</dc:title>
  <dc:creator>SOS</dc:creator>
  <cp:lastModifiedBy>gkrits</cp:lastModifiedBy>
  <cp:revision>3</cp:revision>
  <cp:lastPrinted>2010-06-01T09:53:00Z</cp:lastPrinted>
  <dcterms:created xsi:type="dcterms:W3CDTF">2020-10-13T09:53:00Z</dcterms:created>
  <dcterms:modified xsi:type="dcterms:W3CDTF">2020-10-13T09:53:00Z</dcterms:modified>
</cp:coreProperties>
</file>